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65415" w14:textId="15EAEC0B" w:rsidR="00505E6A" w:rsidRDefault="00505E6A" w:rsidP="00505E6A">
      <w:pPr>
        <w:pStyle w:val="Heading1"/>
        <w:jc w:val="center"/>
      </w:pPr>
      <w:r w:rsidRPr="00505E6A">
        <w:t>Exercise: Objects and Classes</w:t>
      </w:r>
    </w:p>
    <w:p w14:paraId="706E2DBF" w14:textId="09784843" w:rsidR="002276BA" w:rsidRDefault="002276BA" w:rsidP="002276BA">
      <w:pPr>
        <w:jc w:val="center"/>
        <w:rPr>
          <w:rStyle w:val="Hyperlink"/>
          <w:sz w:val="24"/>
          <w:szCs w:val="24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Hyperlink"/>
            <w:sz w:val="24"/>
            <w:szCs w:val="24"/>
          </w:rPr>
          <w:t>"JS</w:t>
        </w:r>
        <w:r>
          <w:rPr>
            <w:rStyle w:val="Hyperlink"/>
            <w:sz w:val="24"/>
            <w:szCs w:val="24"/>
            <w:lang w:val="bg-BG"/>
          </w:rPr>
          <w:t xml:space="preserve"> </w:t>
        </w:r>
        <w:r>
          <w:rPr>
            <w:rStyle w:val="Hyperlink"/>
            <w:sz w:val="24"/>
            <w:szCs w:val="24"/>
          </w:rPr>
          <w:t xml:space="preserve">Front-End" Course @ </w:t>
        </w:r>
        <w:r>
          <w:rPr>
            <w:rStyle w:val="Hyperlink"/>
            <w:noProof/>
            <w:sz w:val="24"/>
            <w:szCs w:val="24"/>
          </w:rPr>
          <w:t>SoftUni</w:t>
        </w:r>
        <w:r>
          <w:rPr>
            <w:rStyle w:val="Hyperlink"/>
            <w:sz w:val="24"/>
            <w:szCs w:val="24"/>
          </w:rPr>
          <w:t>.</w:t>
        </w:r>
      </w:hyperlink>
    </w:p>
    <w:p w14:paraId="6678EF68" w14:textId="77777777" w:rsidR="002276BA" w:rsidRPr="002276BA" w:rsidRDefault="002276BA" w:rsidP="002276BA">
      <w:pPr>
        <w:jc w:val="center"/>
      </w:pPr>
    </w:p>
    <w:p w14:paraId="5F54976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proofErr w:type="gramStart"/>
      <w:r w:rsidRPr="00505E6A">
        <w:t>All of</w:t>
      </w:r>
      <w:proofErr w:type="gramEnd"/>
      <w:r w:rsidRPr="00505E6A">
        <w:t xml:space="preserve">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9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505E6A">
        <w:rPr>
          <w:b/>
        </w:rPr>
        <w:t>"</w:t>
      </w:r>
      <w:r w:rsidR="00505E6A" w:rsidRPr="00505E6A">
        <w:rPr>
          <w:rStyle w:val="CodeChar"/>
        </w:rPr>
        <w:t>{</w:t>
      </w:r>
      <w:proofErr w:type="spellStart"/>
      <w:r w:rsidR="00505E6A" w:rsidRPr="00505E6A">
        <w:rPr>
          <w:rStyle w:val="CodeChar"/>
        </w:rPr>
        <w:t>heroName</w:t>
      </w:r>
      <w:proofErr w:type="spellEnd"/>
      <w:r w:rsidR="00505E6A" w:rsidRPr="00505E6A">
        <w:rPr>
          <w:rStyle w:val="CodeChar"/>
        </w:rPr>
        <w:t>} / {heroLevel} / {item1}, {item2}, {item3}...</w:t>
      </w:r>
      <w:r w:rsidRPr="00505E6A">
        <w:rPr>
          <w:b/>
        </w:rPr>
        <w:t>"</w:t>
      </w:r>
      <w:r w:rsidR="00505E6A" w:rsidRPr="00505E6A"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: {</w:t>
      </w:r>
      <w:proofErr w:type="spellStart"/>
      <w:r w:rsidRPr="00EA330E">
        <w:rPr>
          <w:rFonts w:ascii="Consolas" w:hAnsi="Consolas"/>
          <w:b/>
          <w:noProof/>
        </w:rPr>
        <w:t>heroName</w:t>
      </w:r>
      <w:proofErr w:type="spellEnd"/>
      <w:r w:rsidRPr="00EA330E">
        <w:rPr>
          <w:rFonts w:ascii="Consolas" w:hAnsi="Consolas"/>
          <w:b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 =&gt; {</w:t>
      </w:r>
      <w:proofErr w:type="spellStart"/>
      <w:r w:rsidRPr="00EA330E">
        <w:rPr>
          <w:rFonts w:ascii="Consolas" w:hAnsi="Consolas"/>
          <w:b/>
          <w:noProof/>
        </w:rPr>
        <w:t>heroLevel</w:t>
      </w:r>
      <w:proofErr w:type="spellEnd"/>
      <w:r w:rsidRPr="00EA330E">
        <w:rPr>
          <w:rFonts w:ascii="Consolas" w:hAnsi="Consolas"/>
          <w:b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 xml:space="preserve">Items =&gt; {item1}, </w:t>
      </w:r>
      <w:r w:rsidR="00505E6A" w:rsidRPr="00EA330E">
        <w:rPr>
          <w:rFonts w:ascii="Consolas" w:hAnsi="Consolas"/>
          <w:b/>
        </w:rPr>
        <w:t>{item2}, {item3}</w:t>
      </w:r>
    </w:p>
    <w:p w14:paraId="6D4B6BE4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7C6BE004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517DFEAD" w14:textId="77777777" w:rsidR="009C2FB9" w:rsidRPr="007339EA" w:rsidRDefault="009C2FB9" w:rsidP="009C2FB9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69A00B30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will come as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Pr="004D1A65">
        <w:rPr>
          <w:rStyle w:val="jlqj4b"/>
          <w:lang w:val="en"/>
        </w:rPr>
        <w:t>will be the words in which you will check for a match.</w:t>
      </w:r>
    </w:p>
    <w:p w14:paraId="3BDA1032" w14:textId="77777777" w:rsidR="009C2FB9" w:rsidRPr="007339EA" w:rsidRDefault="009C2FB9" w:rsidP="009C2FB9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37AC2D40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lastRenderedPageBreak/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9C2FB9" w:rsidRPr="007339EA" w14:paraId="577BB9D0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50B6F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88A702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54D35E71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4425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12C20562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38554B2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B310D1B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09AE6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9C2FB9" w:rsidRPr="007339EA" w14:paraId="2AF2A4DF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AFCAD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2B1C5AB5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</w:t>
            </w:r>
            <w:proofErr w:type="gramStart"/>
            <w:r w:rsidRPr="00A5498E">
              <w:rPr>
                <w:rFonts w:ascii="Consolas" w:hAnsi="Consolas"/>
              </w:rPr>
              <w:t>is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79D08DC5" w14:textId="77777777" w:rsidR="009C2FB9" w:rsidRPr="00A5498E" w:rsidRDefault="009C2FB9" w:rsidP="00E24070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BAB5D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1649DEB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9ABB8EF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0BE26BF7" w14:textId="77777777" w:rsidR="009C2FB9" w:rsidRPr="007339EA" w:rsidRDefault="009C2FB9" w:rsidP="009C2FB9">
      <w:pPr>
        <w:rPr>
          <w:lang w:val="bg-BG"/>
        </w:rPr>
      </w:pPr>
      <w:r w:rsidRPr="007339EA">
        <w:t>Write a function that extracts</w:t>
      </w:r>
      <w:r>
        <w:t xml:space="preserve"> the elements of a sentence, </w:t>
      </w:r>
      <w:r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>
        <w:rPr>
          <w:noProof/>
        </w:rPr>
        <w:t>.</w:t>
      </w:r>
    </w:p>
    <w:p w14:paraId="08548C9E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2EA3517B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9C2FB9" w:rsidRPr="007339EA" w14:paraId="7E8693BB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9AB7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B478AF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32EA2457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E7C0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9AFCC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9C2FB9" w:rsidRPr="007339EA" w14:paraId="7483374E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0E190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A47D9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68EDA5B1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iccolo</w:t>
      </w:r>
    </w:p>
    <w:p w14:paraId="7FFA68F7" w14:textId="77777777" w:rsidR="009C2FB9" w:rsidRPr="007339EA" w:rsidRDefault="009C2FB9" w:rsidP="009C2FB9">
      <w:pPr>
        <w:rPr>
          <w:lang w:val="bg-BG"/>
        </w:rPr>
      </w:pPr>
      <w:r w:rsidRPr="007339EA">
        <w:t xml:space="preserve">Write </w:t>
      </w:r>
      <w:r>
        <w:t xml:space="preserve">a </w:t>
      </w:r>
      <w:r w:rsidRPr="007339EA">
        <w:t>function that:</w:t>
      </w:r>
    </w:p>
    <w:p w14:paraId="4499BAA0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58995F5F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EEC91C9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24A1906E" w14:textId="77777777" w:rsidR="009C2FB9" w:rsidRDefault="009C2FB9" w:rsidP="009C2FB9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>
        <w:rPr>
          <w:b/>
          <w:noProof/>
        </w:rPr>
        <w:t>.</w:t>
      </w:r>
    </w:p>
    <w:p w14:paraId="652E9F94" w14:textId="77777777" w:rsidR="009C2FB9" w:rsidRPr="008D3DE9" w:rsidRDefault="009C2FB9" w:rsidP="009C2FB9">
      <w:pPr>
        <w:rPr>
          <w:bCs/>
          <w:noProof/>
          <w:lang w:val="bg-BG"/>
        </w:rPr>
      </w:pPr>
      <w:r>
        <w:rPr>
          <w:bCs/>
          <w:noProof/>
        </w:rPr>
        <w:t xml:space="preserve">If the parking lot is empty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Pr="00B73D09">
        <w:rPr>
          <w:noProof/>
        </w:rPr>
        <w:t>.</w:t>
      </w:r>
    </w:p>
    <w:p w14:paraId="48ACE5E1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9C2FB9" w:rsidRPr="007339EA" w14:paraId="32195270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2BFBBEE8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73D79FC6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9C2FB9" w:rsidRPr="007339EA" w14:paraId="4F91814B" w14:textId="77777777" w:rsidTr="00F522B1">
        <w:tc>
          <w:tcPr>
            <w:tcW w:w="2887" w:type="dxa"/>
          </w:tcPr>
          <w:p w14:paraId="107C4E8F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IN, CA2844AA',</w:t>
            </w:r>
          </w:p>
          <w:p w14:paraId="0BDE7C7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7158F99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7D6C812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46A2B65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6B39077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05E0F38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21EAF64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4DF6EE24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151AA79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3A9BC41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04BD77D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73AB981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18F6CFE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9C2FB9" w:rsidRPr="007339EA" w14:paraId="32E16FFF" w14:textId="77777777" w:rsidTr="00F522B1">
        <w:trPr>
          <w:trHeight w:val="658"/>
        </w:trPr>
        <w:tc>
          <w:tcPr>
            <w:tcW w:w="2887" w:type="dxa"/>
          </w:tcPr>
          <w:p w14:paraId="1C19E79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5B74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29E45C6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8B9DE2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4D8CF009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1C6BF57C" w14:textId="4CA0BD06" w:rsidR="00505E6A" w:rsidRPr="00505E6A" w:rsidRDefault="00505E6A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have to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 xml:space="preserve">'{"Microphone":"An instrument for converting sound waves into electrical energy variations </w:t>
            </w: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lastRenderedPageBreak/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Art":"The expression or application of human creative skill and imagination, typically in a visual form such as 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Watermelon =&gt; Definition: The large fruit of a plant of the gourd family, with smooth green skin, red pulp, and watery juice.</w:t>
            </w:r>
          </w:p>
        </w:tc>
      </w:tr>
    </w:tbl>
    <w:p w14:paraId="3254177B" w14:textId="7491B442" w:rsidR="00505E6A" w:rsidRPr="00505E6A" w:rsidRDefault="00505E6A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AC093C4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 xml:space="preserve">– a </w:t>
      </w:r>
      <w:r w:rsidR="00EB7485">
        <w:t>method</w:t>
      </w:r>
      <w:r w:rsidRPr="00505E6A">
        <w:t xml:space="preserve">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TableGrid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lastRenderedPageBreak/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46E6B" w14:textId="77777777" w:rsidR="00A53E5B" w:rsidRDefault="00A53E5B" w:rsidP="008068A2">
      <w:pPr>
        <w:spacing w:after="0" w:line="240" w:lineRule="auto"/>
      </w:pPr>
      <w:r>
        <w:separator/>
      </w:r>
    </w:p>
  </w:endnote>
  <w:endnote w:type="continuationSeparator" w:id="0">
    <w:p w14:paraId="63FB90D2" w14:textId="77777777" w:rsidR="00A53E5B" w:rsidRDefault="00A53E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B5B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8B5B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D6253" w14:textId="77777777" w:rsidR="00A53E5B" w:rsidRDefault="00A53E5B" w:rsidP="008068A2">
      <w:pPr>
        <w:spacing w:after="0" w:line="240" w:lineRule="auto"/>
      </w:pPr>
      <w:r>
        <w:separator/>
      </w:r>
    </w:p>
  </w:footnote>
  <w:footnote w:type="continuationSeparator" w:id="0">
    <w:p w14:paraId="1F05F998" w14:textId="77777777" w:rsidR="00A53E5B" w:rsidRDefault="00A53E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4023025">
    <w:abstractNumId w:val="1"/>
  </w:num>
  <w:num w:numId="2" w16cid:durableId="467287744">
    <w:abstractNumId w:val="45"/>
  </w:num>
  <w:num w:numId="3" w16cid:durableId="1913346306">
    <w:abstractNumId w:val="10"/>
  </w:num>
  <w:num w:numId="4" w16cid:durableId="2066023267">
    <w:abstractNumId w:val="30"/>
  </w:num>
  <w:num w:numId="5" w16cid:durableId="496044406">
    <w:abstractNumId w:val="31"/>
  </w:num>
  <w:num w:numId="6" w16cid:durableId="1321422798">
    <w:abstractNumId w:val="36"/>
  </w:num>
  <w:num w:numId="7" w16cid:durableId="1889217781">
    <w:abstractNumId w:val="5"/>
  </w:num>
  <w:num w:numId="8" w16cid:durableId="2083091321">
    <w:abstractNumId w:val="9"/>
  </w:num>
  <w:num w:numId="9" w16cid:durableId="1864662119">
    <w:abstractNumId w:val="27"/>
  </w:num>
  <w:num w:numId="10" w16cid:durableId="74862250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2265029">
    <w:abstractNumId w:val="6"/>
  </w:num>
  <w:num w:numId="12" w16cid:durableId="199321780">
    <w:abstractNumId w:val="21"/>
  </w:num>
  <w:num w:numId="13" w16cid:durableId="768740503">
    <w:abstractNumId w:val="2"/>
  </w:num>
  <w:num w:numId="14" w16cid:durableId="1412311689">
    <w:abstractNumId w:val="35"/>
  </w:num>
  <w:num w:numId="15" w16cid:durableId="1284535629">
    <w:abstractNumId w:val="11"/>
  </w:num>
  <w:num w:numId="16" w16cid:durableId="827016440">
    <w:abstractNumId w:val="40"/>
  </w:num>
  <w:num w:numId="17" w16cid:durableId="1402602477">
    <w:abstractNumId w:val="28"/>
  </w:num>
  <w:num w:numId="18" w16cid:durableId="190186011">
    <w:abstractNumId w:val="44"/>
  </w:num>
  <w:num w:numId="19" w16cid:durableId="1408572700">
    <w:abstractNumId w:val="37"/>
  </w:num>
  <w:num w:numId="20" w16cid:durableId="1004551684">
    <w:abstractNumId w:val="20"/>
  </w:num>
  <w:num w:numId="21" w16cid:durableId="761341893">
    <w:abstractNumId w:val="33"/>
  </w:num>
  <w:num w:numId="22" w16cid:durableId="308020230">
    <w:abstractNumId w:val="13"/>
  </w:num>
  <w:num w:numId="23" w16cid:durableId="1894267183">
    <w:abstractNumId w:val="16"/>
  </w:num>
  <w:num w:numId="24" w16cid:durableId="1143885179">
    <w:abstractNumId w:val="3"/>
  </w:num>
  <w:num w:numId="25" w16cid:durableId="682823168">
    <w:abstractNumId w:val="8"/>
  </w:num>
  <w:num w:numId="26" w16cid:durableId="379211802">
    <w:abstractNumId w:val="18"/>
  </w:num>
  <w:num w:numId="27" w16cid:durableId="2140760029">
    <w:abstractNumId w:val="39"/>
  </w:num>
  <w:num w:numId="28" w16cid:durableId="1152259114">
    <w:abstractNumId w:val="19"/>
  </w:num>
  <w:num w:numId="29" w16cid:durableId="1880629522">
    <w:abstractNumId w:val="43"/>
  </w:num>
  <w:num w:numId="30" w16cid:durableId="753209422">
    <w:abstractNumId w:val="22"/>
  </w:num>
  <w:num w:numId="31" w16cid:durableId="239601087">
    <w:abstractNumId w:val="12"/>
  </w:num>
  <w:num w:numId="32" w16cid:durableId="67509358">
    <w:abstractNumId w:val="38"/>
  </w:num>
  <w:num w:numId="33" w16cid:durableId="1964727760">
    <w:abstractNumId w:val="41"/>
  </w:num>
  <w:num w:numId="34" w16cid:durableId="606470595">
    <w:abstractNumId w:val="26"/>
  </w:num>
  <w:num w:numId="35" w16cid:durableId="2088842574">
    <w:abstractNumId w:val="42"/>
  </w:num>
  <w:num w:numId="36" w16cid:durableId="1697385408">
    <w:abstractNumId w:val="7"/>
  </w:num>
  <w:num w:numId="37" w16cid:durableId="1536771112">
    <w:abstractNumId w:val="24"/>
  </w:num>
  <w:num w:numId="38" w16cid:durableId="1674138728">
    <w:abstractNumId w:val="15"/>
  </w:num>
  <w:num w:numId="39" w16cid:durableId="1176579446">
    <w:abstractNumId w:val="32"/>
  </w:num>
  <w:num w:numId="40" w16cid:durableId="47455439">
    <w:abstractNumId w:val="17"/>
  </w:num>
  <w:num w:numId="41" w16cid:durableId="1927183597">
    <w:abstractNumId w:val="23"/>
  </w:num>
  <w:num w:numId="42" w16cid:durableId="619534020">
    <w:abstractNumId w:val="29"/>
  </w:num>
  <w:num w:numId="43" w16cid:durableId="670639084">
    <w:abstractNumId w:val="34"/>
  </w:num>
  <w:num w:numId="44" w16cid:durableId="295645689">
    <w:abstractNumId w:val="25"/>
  </w:num>
  <w:num w:numId="45" w16cid:durableId="900871486">
    <w:abstractNumId w:val="4"/>
  </w:num>
  <w:num w:numId="46" w16cid:durableId="790828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mwqAUAxKg/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3D02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F3461"/>
    <w:rsid w:val="00103906"/>
    <w:rsid w:val="001234D4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276BA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B4FB4"/>
    <w:rsid w:val="009C0C39"/>
    <w:rsid w:val="009C2FB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53E5B"/>
    <w:rsid w:val="00A66DE2"/>
    <w:rsid w:val="00A70227"/>
    <w:rsid w:val="00A847D3"/>
    <w:rsid w:val="00A86B3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A8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B7485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3F3E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175829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9C2F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76/js-front-end-february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3418/?ref_=tt_ov_d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mdb.com/name/nm0000338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mdb.com/name/nm0634240/?ref_=tt_ov_dr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3" Type="http://schemas.openxmlformats.org/officeDocument/2006/relationships/hyperlink" Target="https://softuni.bg" TargetMode="External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2B59EF-FD8C-470F-8386-4A6E482F9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824</Words>
  <Characters>9476</Characters>
  <Application>Microsoft Office Word</Application>
  <DocSecurity>0</DocSecurity>
  <Lines>379</Lines>
  <Paragraphs>27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Technology Fundamentals - Objects and JSON - Exercise</vt:lpstr>
    </vt:vector>
  </TitlesOfParts>
  <Company>SoftUni – https://softuni.org</Company>
  <LinksUpToDate>false</LinksUpToDate>
  <CharactersWithSpaces>1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2</cp:revision>
  <cp:lastPrinted>2015-10-26T22:35:00Z</cp:lastPrinted>
  <dcterms:created xsi:type="dcterms:W3CDTF">2023-03-16T11:02:00Z</dcterms:created>
  <dcterms:modified xsi:type="dcterms:W3CDTF">2023-03-16T11:02:00Z</dcterms:modified>
  <cp:category>computer programming;programming;software development;software engineering</cp:category>
</cp:coreProperties>
</file>